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0822" w:rsidRPr="00D94369" w:rsidRDefault="0087082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4"/>
        <w:gridCol w:w="5509"/>
        <w:gridCol w:w="2267"/>
      </w:tblGrid>
      <w:tr w:rsidR="00D94369" w:rsidRPr="007A5C6A" w:rsidTr="00D47804">
        <w:tc>
          <w:tcPr>
            <w:tcW w:w="1574" w:type="dxa"/>
            <w:vAlign w:val="center"/>
          </w:tcPr>
          <w:p w:rsidR="00D94369" w:rsidRPr="007A5C6A" w:rsidRDefault="00D94369" w:rsidP="00D47804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ROLL# / Name</w:t>
            </w:r>
            <w:r w:rsidR="0016062B">
              <w:rPr>
                <w:rFonts w:ascii="Times New Roman" w:hAnsi="Times New Roman" w:cs="Times New Roman"/>
                <w:b/>
              </w:rPr>
              <w:t xml:space="preserve"> / </w:t>
            </w:r>
            <w:r w:rsidR="00015E42">
              <w:rPr>
                <w:rFonts w:ascii="Times New Roman" w:hAnsi="Times New Roman" w:cs="Times New Roman"/>
                <w:b/>
              </w:rPr>
              <w:t>GitHub</w:t>
            </w:r>
            <w:r w:rsidR="0016062B">
              <w:rPr>
                <w:rFonts w:ascii="Times New Roman" w:hAnsi="Times New Roman" w:cs="Times New Roman"/>
                <w:b/>
              </w:rPr>
              <w:t xml:space="preserve"> ID</w:t>
            </w:r>
          </w:p>
        </w:tc>
        <w:tc>
          <w:tcPr>
            <w:tcW w:w="5509" w:type="dxa"/>
            <w:vAlign w:val="center"/>
          </w:tcPr>
          <w:p w:rsidR="00D94369" w:rsidRPr="007A5C6A" w:rsidRDefault="00D47804" w:rsidP="00D47804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I will deliver</w:t>
            </w:r>
            <w:r w:rsidR="0016062B">
              <w:rPr>
                <w:rStyle w:val="FootnoteReference"/>
                <w:rFonts w:ascii="Times New Roman" w:hAnsi="Times New Roman" w:cs="Times New Roman"/>
                <w:b/>
              </w:rPr>
              <w:footnoteReference w:id="1"/>
            </w:r>
          </w:p>
        </w:tc>
        <w:tc>
          <w:tcPr>
            <w:tcW w:w="2267" w:type="dxa"/>
            <w:vAlign w:val="center"/>
          </w:tcPr>
          <w:p w:rsidR="00D94369" w:rsidRPr="007A5C6A" w:rsidRDefault="00D47804" w:rsidP="00D47804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My Learning Outcome</w:t>
            </w:r>
          </w:p>
        </w:tc>
      </w:tr>
      <w:tr w:rsidR="0067508B" w:rsidRPr="00FF66AF" w:rsidTr="00D47804">
        <w:trPr>
          <w:trHeight w:val="3402"/>
        </w:trPr>
        <w:tc>
          <w:tcPr>
            <w:tcW w:w="1574" w:type="dxa"/>
            <w:vAlign w:val="center"/>
          </w:tcPr>
          <w:p w:rsidR="0067508B" w:rsidRPr="00FF66AF" w:rsidRDefault="0067508B" w:rsidP="0067508B">
            <w:pPr>
              <w:jc w:val="center"/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 xml:space="preserve">BSITF17E038 / Shoaib Ahmad / </w:t>
            </w:r>
            <w:r w:rsidR="00955482" w:rsidRPr="00FF66AF">
              <w:rPr>
                <w:rFonts w:asciiTheme="majorBidi" w:hAnsiTheme="majorBidi" w:cstheme="majorBidi"/>
              </w:rPr>
              <w:t>shoaib31</w:t>
            </w:r>
          </w:p>
        </w:tc>
        <w:tc>
          <w:tcPr>
            <w:tcW w:w="5509" w:type="dxa"/>
            <w:vAlign w:val="center"/>
          </w:tcPr>
          <w:p w:rsidR="003E78C2" w:rsidRPr="00FF66AF" w:rsidRDefault="00FB2C38" w:rsidP="00254FCC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Design front end user-interface of ‘</w:t>
            </w:r>
            <w:r w:rsidR="00254FCC" w:rsidRPr="00FF66AF">
              <w:rPr>
                <w:rFonts w:asciiTheme="majorBidi" w:hAnsiTheme="majorBidi" w:cstheme="majorBidi"/>
              </w:rPr>
              <w:t>Home Appliances’</w:t>
            </w:r>
            <w:r w:rsidR="003E78C2" w:rsidRPr="00FF66AF">
              <w:rPr>
                <w:rFonts w:asciiTheme="majorBidi" w:hAnsiTheme="majorBidi" w:cstheme="majorBidi"/>
              </w:rPr>
              <w:t xml:space="preserve"> page</w:t>
            </w:r>
          </w:p>
          <w:p w:rsidR="0067508B" w:rsidRPr="00FF66AF" w:rsidRDefault="00FB2C38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Backend c</w:t>
            </w:r>
            <w:r w:rsidR="003E78C2" w:rsidRPr="00FF66AF">
              <w:rPr>
                <w:rFonts w:asciiTheme="majorBidi" w:hAnsiTheme="majorBidi" w:cstheme="majorBidi"/>
              </w:rPr>
              <w:t>ode</w:t>
            </w:r>
            <w:r w:rsidRPr="00FF66AF">
              <w:rPr>
                <w:rFonts w:asciiTheme="majorBidi" w:hAnsiTheme="majorBidi" w:cstheme="majorBidi"/>
              </w:rPr>
              <w:t xml:space="preserve"> of</w:t>
            </w:r>
            <w:r w:rsidR="003E78C2" w:rsidRPr="00FF66AF">
              <w:rPr>
                <w:rFonts w:asciiTheme="majorBidi" w:hAnsiTheme="majorBidi" w:cstheme="majorBidi"/>
              </w:rPr>
              <w:t xml:space="preserve"> the </w:t>
            </w:r>
            <w:r w:rsidR="002D7E9B" w:rsidRPr="00FF66AF">
              <w:rPr>
                <w:rFonts w:asciiTheme="majorBidi" w:hAnsiTheme="majorBidi" w:cstheme="majorBidi"/>
              </w:rPr>
              <w:t>‘Home Appliances’</w:t>
            </w:r>
            <w:r w:rsidR="003E78C2" w:rsidRPr="00FF66AF">
              <w:rPr>
                <w:rFonts w:asciiTheme="majorBidi" w:hAnsiTheme="majorBidi" w:cstheme="majorBidi"/>
              </w:rPr>
              <w:t xml:space="preserve"> page in java.</w:t>
            </w:r>
          </w:p>
          <w:p w:rsidR="0067508B" w:rsidRPr="00FF66AF" w:rsidRDefault="00CE04E7" w:rsidP="003E78C2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ding the backend of application in java is time consuming test as all devices have to configured and controlled with the application</w:t>
            </w:r>
          </w:p>
          <w:p w:rsidR="0067508B" w:rsidRPr="00FF66AF" w:rsidRDefault="0067508B" w:rsidP="00CE04E7">
            <w:pPr>
              <w:pStyle w:val="ListParagraph"/>
              <w:ind w:left="360"/>
              <w:rPr>
                <w:rFonts w:asciiTheme="majorBidi" w:hAnsiTheme="majorBidi" w:cstheme="majorBidi"/>
              </w:rPr>
            </w:pPr>
          </w:p>
        </w:tc>
        <w:tc>
          <w:tcPr>
            <w:tcW w:w="2267" w:type="dxa"/>
            <w:vAlign w:val="center"/>
          </w:tcPr>
          <w:p w:rsidR="0067508B" w:rsidRPr="00FF66AF" w:rsidRDefault="00FB2C38" w:rsidP="0067508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Android Studio</w:t>
            </w:r>
          </w:p>
          <w:p w:rsidR="0067508B" w:rsidRPr="00FF66AF" w:rsidRDefault="00FB2C38" w:rsidP="0067508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XML and Java</w:t>
            </w:r>
          </w:p>
        </w:tc>
      </w:tr>
      <w:tr w:rsidR="0067508B" w:rsidRPr="00FF66AF" w:rsidTr="00D47804">
        <w:trPr>
          <w:trHeight w:val="3402"/>
        </w:trPr>
        <w:tc>
          <w:tcPr>
            <w:tcW w:w="1574" w:type="dxa"/>
            <w:vAlign w:val="center"/>
          </w:tcPr>
          <w:p w:rsidR="0067508B" w:rsidRPr="00FF66AF" w:rsidRDefault="0067508B" w:rsidP="0067508B">
            <w:pPr>
              <w:jc w:val="center"/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BSITF17E052 / Ahmad Fareed / aft145</w:t>
            </w:r>
          </w:p>
        </w:tc>
        <w:tc>
          <w:tcPr>
            <w:tcW w:w="5509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Design front end user-interface of ‘Sign</w:t>
            </w:r>
            <w:r w:rsidR="001850BB" w:rsidRPr="00FF66AF">
              <w:rPr>
                <w:rFonts w:asciiTheme="majorBidi" w:hAnsiTheme="majorBidi" w:cstheme="majorBidi"/>
              </w:rPr>
              <w:t xml:space="preserve"> </w:t>
            </w:r>
            <w:r w:rsidRPr="00FF66AF">
              <w:rPr>
                <w:rFonts w:asciiTheme="majorBidi" w:hAnsiTheme="majorBidi" w:cstheme="majorBidi"/>
              </w:rPr>
              <w:t>up’ page</w:t>
            </w:r>
          </w:p>
          <w:p w:rsidR="0067508B" w:rsidRPr="00FF66AF" w:rsidRDefault="00FB2C38" w:rsidP="001850B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Backend c</w:t>
            </w:r>
            <w:r w:rsidR="003E78C2" w:rsidRPr="00FF66AF">
              <w:rPr>
                <w:rFonts w:asciiTheme="majorBidi" w:hAnsiTheme="majorBidi" w:cstheme="majorBidi"/>
              </w:rPr>
              <w:t xml:space="preserve">ode </w:t>
            </w:r>
            <w:r w:rsidRPr="00FF66AF">
              <w:rPr>
                <w:rFonts w:asciiTheme="majorBidi" w:hAnsiTheme="majorBidi" w:cstheme="majorBidi"/>
              </w:rPr>
              <w:t xml:space="preserve">of </w:t>
            </w:r>
            <w:r w:rsidR="003E78C2" w:rsidRPr="00FF66AF">
              <w:rPr>
                <w:rFonts w:asciiTheme="majorBidi" w:hAnsiTheme="majorBidi" w:cstheme="majorBidi"/>
              </w:rPr>
              <w:t xml:space="preserve">the </w:t>
            </w:r>
            <w:r w:rsidR="001850BB" w:rsidRPr="00FF66AF">
              <w:rPr>
                <w:rFonts w:asciiTheme="majorBidi" w:hAnsiTheme="majorBidi" w:cstheme="majorBidi"/>
              </w:rPr>
              <w:t xml:space="preserve">‘Sign up’ </w:t>
            </w:r>
            <w:r w:rsidR="003E78C2" w:rsidRPr="00FF66AF">
              <w:rPr>
                <w:rFonts w:asciiTheme="majorBidi" w:hAnsiTheme="majorBidi" w:cstheme="majorBidi"/>
              </w:rPr>
              <w:t xml:space="preserve">page in java. It includes </w:t>
            </w:r>
            <w:r w:rsidR="001850BB" w:rsidRPr="00FF66AF">
              <w:rPr>
                <w:rFonts w:asciiTheme="majorBidi" w:hAnsiTheme="majorBidi" w:cstheme="majorBidi"/>
              </w:rPr>
              <w:t xml:space="preserve">a </w:t>
            </w:r>
            <w:r w:rsidR="003E78C2" w:rsidRPr="00FF66AF">
              <w:rPr>
                <w:rFonts w:asciiTheme="majorBidi" w:hAnsiTheme="majorBidi" w:cstheme="majorBidi"/>
              </w:rPr>
              <w:t>Firebase connection and save</w:t>
            </w:r>
            <w:r w:rsidR="001850BB" w:rsidRPr="00FF66AF">
              <w:rPr>
                <w:rFonts w:asciiTheme="majorBidi" w:hAnsiTheme="majorBidi" w:cstheme="majorBidi"/>
              </w:rPr>
              <w:t>s</w:t>
            </w:r>
            <w:r w:rsidR="003E78C2" w:rsidRPr="00FF66AF">
              <w:rPr>
                <w:rFonts w:asciiTheme="majorBidi" w:hAnsiTheme="majorBidi" w:cstheme="majorBidi"/>
              </w:rPr>
              <w:t xml:space="preserve"> user</w:t>
            </w:r>
            <w:r w:rsidR="001850BB" w:rsidRPr="00FF66AF">
              <w:rPr>
                <w:rFonts w:asciiTheme="majorBidi" w:hAnsiTheme="majorBidi" w:cstheme="majorBidi"/>
              </w:rPr>
              <w:t>'</w:t>
            </w:r>
            <w:r w:rsidR="003E78C2" w:rsidRPr="00FF66AF">
              <w:rPr>
                <w:rFonts w:asciiTheme="majorBidi" w:hAnsiTheme="majorBidi" w:cstheme="majorBidi"/>
              </w:rPr>
              <w:t>s data in the Firebase.</w:t>
            </w:r>
          </w:p>
          <w:p w:rsidR="0067508B" w:rsidRPr="00FF66AF" w:rsidRDefault="00CE04E7" w:rsidP="00FB2C38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ding of signup page is a time consuming task specifically the backend of the application as it is to be connected to database this is a complex task.</w:t>
            </w:r>
          </w:p>
          <w:p w:rsidR="0067508B" w:rsidRPr="00FF66AF" w:rsidRDefault="0067508B" w:rsidP="00F95443">
            <w:pPr>
              <w:pStyle w:val="ListParagraph"/>
              <w:ind w:left="360"/>
              <w:rPr>
                <w:rFonts w:asciiTheme="majorBidi" w:hAnsiTheme="majorBidi" w:cstheme="majorBidi"/>
              </w:rPr>
            </w:pPr>
          </w:p>
        </w:tc>
        <w:tc>
          <w:tcPr>
            <w:tcW w:w="2267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Android Studio</w:t>
            </w:r>
          </w:p>
          <w:p w:rsidR="0067508B" w:rsidRPr="00FF66AF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XML and Java</w:t>
            </w:r>
          </w:p>
        </w:tc>
      </w:tr>
      <w:tr w:rsidR="0067508B" w:rsidRPr="00D94369" w:rsidTr="00D47804">
        <w:trPr>
          <w:trHeight w:val="3402"/>
        </w:trPr>
        <w:tc>
          <w:tcPr>
            <w:tcW w:w="1574" w:type="dxa"/>
            <w:vAlign w:val="center"/>
          </w:tcPr>
          <w:p w:rsidR="0067508B" w:rsidRPr="00D94369" w:rsidRDefault="0067508B" w:rsidP="006750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09" w:type="dxa"/>
            <w:vAlign w:val="center"/>
          </w:tcPr>
          <w:p w:rsidR="0067508B" w:rsidRPr="00D94369" w:rsidRDefault="0067508B" w:rsidP="006750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67508B" w:rsidRPr="00D94369" w:rsidRDefault="0067508B" w:rsidP="0067508B">
            <w:pPr>
              <w:rPr>
                <w:rFonts w:ascii="Times New Roman" w:hAnsi="Times New Roman" w:cs="Times New Roman"/>
              </w:rPr>
            </w:pPr>
          </w:p>
        </w:tc>
      </w:tr>
      <w:tr w:rsidR="0067508B" w:rsidRPr="00D94369" w:rsidTr="007A5C6A">
        <w:tc>
          <w:tcPr>
            <w:tcW w:w="9350" w:type="dxa"/>
            <w:gridSpan w:val="3"/>
            <w:shd w:val="clear" w:color="auto" w:fill="002060"/>
            <w:vAlign w:val="center"/>
          </w:tcPr>
          <w:p w:rsidR="0067508B" w:rsidRPr="007A5C6A" w:rsidRDefault="00B707B1" w:rsidP="00D3570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PROJECT COMPLETED: 7</w:t>
            </w:r>
            <w:r w:rsidR="0067508B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%</w:t>
            </w:r>
          </w:p>
        </w:tc>
      </w:tr>
    </w:tbl>
    <w:p w:rsidR="007A5C6A" w:rsidRDefault="007A5C6A" w:rsidP="0016062B">
      <w:pPr>
        <w:rPr>
          <w:rFonts w:ascii="Times New Roman" w:hAnsi="Times New Roman" w:cs="Times New Roman"/>
        </w:rPr>
      </w:pPr>
    </w:p>
    <w:p w:rsidR="000C1D30" w:rsidRPr="00D94369" w:rsidRDefault="000C1D30" w:rsidP="000C1D30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4"/>
        <w:gridCol w:w="5509"/>
        <w:gridCol w:w="2267"/>
      </w:tblGrid>
      <w:tr w:rsidR="000C1D30" w:rsidRPr="007A5C6A" w:rsidTr="00D5637A">
        <w:tc>
          <w:tcPr>
            <w:tcW w:w="1574" w:type="dxa"/>
            <w:vAlign w:val="center"/>
          </w:tcPr>
          <w:p w:rsidR="000C1D30" w:rsidRPr="007A5C6A" w:rsidRDefault="000C1D30" w:rsidP="00D5637A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ROLL# / Name</w:t>
            </w:r>
            <w:r>
              <w:rPr>
                <w:rFonts w:ascii="Times New Roman" w:hAnsi="Times New Roman" w:cs="Times New Roman"/>
                <w:b/>
              </w:rPr>
              <w:t xml:space="preserve"> / </w:t>
            </w:r>
            <w:r w:rsidR="00C6527B">
              <w:rPr>
                <w:rFonts w:ascii="Times New Roman" w:hAnsi="Times New Roman" w:cs="Times New Roman"/>
                <w:b/>
              </w:rPr>
              <w:t>GitHub</w:t>
            </w:r>
            <w:r>
              <w:rPr>
                <w:rFonts w:ascii="Times New Roman" w:hAnsi="Times New Roman" w:cs="Times New Roman"/>
                <w:b/>
              </w:rPr>
              <w:t xml:space="preserve"> ID</w:t>
            </w:r>
          </w:p>
        </w:tc>
        <w:tc>
          <w:tcPr>
            <w:tcW w:w="5509" w:type="dxa"/>
            <w:vAlign w:val="center"/>
          </w:tcPr>
          <w:p w:rsidR="000C1D30" w:rsidRPr="007A5C6A" w:rsidRDefault="000C1D30" w:rsidP="00D5637A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I will deliver</w:t>
            </w:r>
            <w:r>
              <w:rPr>
                <w:rStyle w:val="FootnoteReference"/>
                <w:rFonts w:ascii="Times New Roman" w:hAnsi="Times New Roman" w:cs="Times New Roman"/>
                <w:b/>
              </w:rPr>
              <w:footnoteReference w:id="2"/>
            </w:r>
          </w:p>
        </w:tc>
        <w:tc>
          <w:tcPr>
            <w:tcW w:w="2267" w:type="dxa"/>
            <w:vAlign w:val="center"/>
          </w:tcPr>
          <w:p w:rsidR="000C1D30" w:rsidRPr="007A5C6A" w:rsidRDefault="000C1D30" w:rsidP="00D5637A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My Learning Outcome</w:t>
            </w:r>
          </w:p>
        </w:tc>
      </w:tr>
      <w:tr w:rsidR="000C1D30" w:rsidRPr="00D94369" w:rsidTr="00D5637A">
        <w:trPr>
          <w:trHeight w:val="3402"/>
        </w:trPr>
        <w:tc>
          <w:tcPr>
            <w:tcW w:w="1574" w:type="dxa"/>
            <w:vAlign w:val="center"/>
          </w:tcPr>
          <w:p w:rsidR="000C1D30" w:rsidRPr="00FF66AF" w:rsidRDefault="00955482" w:rsidP="00D5637A">
            <w:pPr>
              <w:jc w:val="center"/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BSITF17E038 / Shoaib Ahmad / shoaib31</w:t>
            </w:r>
          </w:p>
        </w:tc>
        <w:tc>
          <w:tcPr>
            <w:tcW w:w="5509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Design front end user-interface of ‘IoT Sensors’ page</w:t>
            </w:r>
          </w:p>
          <w:p w:rsidR="00FB2C38" w:rsidRPr="00FF66AF" w:rsidRDefault="00FB2C38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Backend code of the ‘IoT Sensors’ page in java.</w:t>
            </w:r>
          </w:p>
          <w:p w:rsidR="000C1D30" w:rsidRPr="00FF66AF" w:rsidRDefault="00F95443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ograming of the backend code of Sensor and calibrating the sensors for accurate output is a complex task it requires all sensors to send a numeric value to be used by application</w:t>
            </w:r>
          </w:p>
          <w:p w:rsidR="000C1D30" w:rsidRPr="00FF66AF" w:rsidRDefault="00F95443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ll sensors like the PIR and LDR return a numeric value in different environment that value is used to predict environment to </w:t>
            </w:r>
            <w:r w:rsidR="00A65AB5">
              <w:rPr>
                <w:rFonts w:asciiTheme="majorBidi" w:hAnsiTheme="majorBidi" w:cstheme="majorBidi"/>
              </w:rPr>
              <w:t>give output.</w:t>
            </w:r>
          </w:p>
        </w:tc>
        <w:tc>
          <w:tcPr>
            <w:tcW w:w="2267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Android Studio</w:t>
            </w:r>
          </w:p>
          <w:p w:rsidR="000C1D30" w:rsidRPr="00FF66AF" w:rsidRDefault="00FB2C38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XML and Java</w:t>
            </w:r>
          </w:p>
        </w:tc>
      </w:tr>
      <w:tr w:rsidR="0067508B" w:rsidRPr="00D94369" w:rsidTr="00D5637A">
        <w:trPr>
          <w:trHeight w:val="3402"/>
        </w:trPr>
        <w:tc>
          <w:tcPr>
            <w:tcW w:w="1574" w:type="dxa"/>
            <w:vAlign w:val="center"/>
          </w:tcPr>
          <w:p w:rsidR="0067508B" w:rsidRPr="00FF66AF" w:rsidRDefault="0067508B" w:rsidP="0067508B">
            <w:pPr>
              <w:jc w:val="center"/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BSITF17E052 / Ahmad Fareed / aft145</w:t>
            </w:r>
          </w:p>
        </w:tc>
        <w:tc>
          <w:tcPr>
            <w:tcW w:w="5509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Design front end user-interface of ‘Sign in’ page</w:t>
            </w:r>
          </w:p>
          <w:p w:rsidR="00FB2C38" w:rsidRPr="00FF66AF" w:rsidRDefault="00FB2C38" w:rsidP="001850B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Backend code of the ‘Sign in’ page in java</w:t>
            </w:r>
            <w:r w:rsidR="001850BB" w:rsidRPr="00FF66AF">
              <w:rPr>
                <w:rFonts w:asciiTheme="majorBidi" w:hAnsiTheme="majorBidi" w:cstheme="majorBidi"/>
              </w:rPr>
              <w:t xml:space="preserve"> language</w:t>
            </w:r>
            <w:r w:rsidRPr="00FF66AF">
              <w:rPr>
                <w:rFonts w:asciiTheme="majorBidi" w:hAnsiTheme="majorBidi" w:cstheme="majorBidi"/>
              </w:rPr>
              <w:t>. It includes store user</w:t>
            </w:r>
            <w:r w:rsidR="001850BB" w:rsidRPr="00FF66AF">
              <w:rPr>
                <w:rFonts w:asciiTheme="majorBidi" w:hAnsiTheme="majorBidi" w:cstheme="majorBidi"/>
              </w:rPr>
              <w:t>'</w:t>
            </w:r>
            <w:r w:rsidRPr="00FF66AF">
              <w:rPr>
                <w:rFonts w:asciiTheme="majorBidi" w:hAnsiTheme="majorBidi" w:cstheme="majorBidi"/>
              </w:rPr>
              <w:t xml:space="preserve">s </w:t>
            </w:r>
            <w:r w:rsidR="001850BB" w:rsidRPr="00FF66AF">
              <w:rPr>
                <w:rFonts w:asciiTheme="majorBidi" w:hAnsiTheme="majorBidi" w:cstheme="majorBidi"/>
              </w:rPr>
              <w:t xml:space="preserve">sign-in </w:t>
            </w:r>
            <w:r w:rsidRPr="00FF66AF">
              <w:rPr>
                <w:rFonts w:asciiTheme="majorBidi" w:hAnsiTheme="majorBidi" w:cstheme="majorBidi"/>
              </w:rPr>
              <w:t>data in the Firebase.</w:t>
            </w:r>
          </w:p>
          <w:p w:rsidR="0067508B" w:rsidRPr="00FF66AF" w:rsidRDefault="00A65AB5" w:rsidP="0067508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 in page allows user to sign into their account coding of this page is complex task as it requires authentication method which has to be secure.</w:t>
            </w:r>
          </w:p>
          <w:p w:rsidR="0067508B" w:rsidRPr="00FF66AF" w:rsidRDefault="0067508B" w:rsidP="00A65AB5">
            <w:pPr>
              <w:pStyle w:val="ListParagraph"/>
              <w:ind w:left="360"/>
              <w:rPr>
                <w:rFonts w:asciiTheme="majorBidi" w:hAnsiTheme="majorBidi" w:cstheme="majorBidi"/>
              </w:rPr>
            </w:pPr>
          </w:p>
        </w:tc>
        <w:tc>
          <w:tcPr>
            <w:tcW w:w="2267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Android Studio</w:t>
            </w:r>
          </w:p>
          <w:p w:rsidR="0067508B" w:rsidRPr="00FF66AF" w:rsidRDefault="00FB2C38" w:rsidP="00FB2C38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XML and Java</w:t>
            </w:r>
          </w:p>
        </w:tc>
      </w:tr>
      <w:tr w:rsidR="000C1D30" w:rsidRPr="00D94369" w:rsidTr="00D5637A">
        <w:trPr>
          <w:trHeight w:val="3402"/>
        </w:trPr>
        <w:tc>
          <w:tcPr>
            <w:tcW w:w="1574" w:type="dxa"/>
            <w:vAlign w:val="center"/>
          </w:tcPr>
          <w:p w:rsidR="000C1D30" w:rsidRPr="00D94369" w:rsidRDefault="000C1D30" w:rsidP="00D5637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09" w:type="dxa"/>
            <w:vAlign w:val="center"/>
          </w:tcPr>
          <w:p w:rsidR="000C1D30" w:rsidRPr="00D94369" w:rsidRDefault="000C1D30" w:rsidP="00D563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0C1D30" w:rsidRPr="00D94369" w:rsidRDefault="000C1D30" w:rsidP="00D5637A">
            <w:pPr>
              <w:rPr>
                <w:rFonts w:ascii="Times New Roman" w:hAnsi="Times New Roman" w:cs="Times New Roman"/>
              </w:rPr>
            </w:pPr>
          </w:p>
        </w:tc>
      </w:tr>
      <w:tr w:rsidR="000C1D30" w:rsidRPr="00D94369" w:rsidTr="00D5637A">
        <w:tc>
          <w:tcPr>
            <w:tcW w:w="9350" w:type="dxa"/>
            <w:gridSpan w:val="3"/>
            <w:shd w:val="clear" w:color="auto" w:fill="002060"/>
            <w:vAlign w:val="center"/>
          </w:tcPr>
          <w:p w:rsidR="000C1D30" w:rsidRPr="007A5C6A" w:rsidRDefault="00B707B1" w:rsidP="00D3570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PROJECT COMPLETED: 14</w:t>
            </w:r>
            <w:r w:rsidR="000C1D30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%</w:t>
            </w:r>
          </w:p>
        </w:tc>
      </w:tr>
    </w:tbl>
    <w:p w:rsidR="000C1D30" w:rsidRPr="00D94369" w:rsidRDefault="000C1D30" w:rsidP="000C1D30">
      <w:pPr>
        <w:rPr>
          <w:rFonts w:ascii="Times New Roman" w:hAnsi="Times New Roman" w:cs="Times New Roman"/>
        </w:rPr>
      </w:pPr>
    </w:p>
    <w:p w:rsidR="000C1D30" w:rsidRPr="00D94369" w:rsidRDefault="000C1D30" w:rsidP="000C1D30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4"/>
        <w:gridCol w:w="5509"/>
        <w:gridCol w:w="2267"/>
      </w:tblGrid>
      <w:tr w:rsidR="000C1D30" w:rsidRPr="007A5C6A" w:rsidTr="00D5637A">
        <w:tc>
          <w:tcPr>
            <w:tcW w:w="1574" w:type="dxa"/>
            <w:vAlign w:val="center"/>
          </w:tcPr>
          <w:p w:rsidR="000C1D30" w:rsidRPr="007A5C6A" w:rsidRDefault="000C1D30" w:rsidP="00D5637A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ROLL# / Name</w:t>
            </w:r>
            <w:r>
              <w:rPr>
                <w:rFonts w:ascii="Times New Roman" w:hAnsi="Times New Roman" w:cs="Times New Roman"/>
                <w:b/>
              </w:rPr>
              <w:t xml:space="preserve"> / </w:t>
            </w:r>
            <w:r w:rsidR="00C6527B">
              <w:rPr>
                <w:rFonts w:ascii="Times New Roman" w:hAnsi="Times New Roman" w:cs="Times New Roman"/>
                <w:b/>
              </w:rPr>
              <w:t>GitHub</w:t>
            </w:r>
            <w:r>
              <w:rPr>
                <w:rFonts w:ascii="Times New Roman" w:hAnsi="Times New Roman" w:cs="Times New Roman"/>
                <w:b/>
              </w:rPr>
              <w:t xml:space="preserve"> ID</w:t>
            </w:r>
          </w:p>
        </w:tc>
        <w:tc>
          <w:tcPr>
            <w:tcW w:w="5509" w:type="dxa"/>
            <w:vAlign w:val="center"/>
          </w:tcPr>
          <w:p w:rsidR="000C1D30" w:rsidRPr="007A5C6A" w:rsidRDefault="000C1D30" w:rsidP="00D5637A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I will deliver</w:t>
            </w:r>
            <w:r>
              <w:rPr>
                <w:rStyle w:val="FootnoteReference"/>
                <w:rFonts w:ascii="Times New Roman" w:hAnsi="Times New Roman" w:cs="Times New Roman"/>
                <w:b/>
              </w:rPr>
              <w:footnoteReference w:id="3"/>
            </w:r>
          </w:p>
        </w:tc>
        <w:tc>
          <w:tcPr>
            <w:tcW w:w="2267" w:type="dxa"/>
            <w:vAlign w:val="center"/>
          </w:tcPr>
          <w:p w:rsidR="000C1D30" w:rsidRPr="007A5C6A" w:rsidRDefault="000C1D30" w:rsidP="00D5637A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My Learning Outcome</w:t>
            </w:r>
          </w:p>
        </w:tc>
      </w:tr>
      <w:tr w:rsidR="000C1D30" w:rsidRPr="00D94369" w:rsidTr="00D5637A">
        <w:trPr>
          <w:trHeight w:val="3402"/>
        </w:trPr>
        <w:tc>
          <w:tcPr>
            <w:tcW w:w="1574" w:type="dxa"/>
            <w:vAlign w:val="center"/>
          </w:tcPr>
          <w:p w:rsidR="000C1D30" w:rsidRPr="00FF66AF" w:rsidRDefault="00955482" w:rsidP="00D5637A">
            <w:pPr>
              <w:jc w:val="center"/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BSITF17E038 / Shoaib Ahmad / shoaib31</w:t>
            </w:r>
          </w:p>
        </w:tc>
        <w:tc>
          <w:tcPr>
            <w:tcW w:w="5509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Design front end user-interface of ‘Change Password, Logout’ pages</w:t>
            </w:r>
          </w:p>
          <w:p w:rsidR="00FB2C38" w:rsidRPr="00FF66AF" w:rsidRDefault="00FB2C38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 xml:space="preserve">Backend code of the ‘Change Password, Logout’ page in java </w:t>
            </w:r>
          </w:p>
          <w:p w:rsidR="000C1D30" w:rsidRPr="00FF66AF" w:rsidRDefault="00A65AB5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ding of backend of change password is complex task as it requires time and password change method has to be secured</w:t>
            </w:r>
          </w:p>
          <w:p w:rsidR="000C1D30" w:rsidRPr="00FF66AF" w:rsidRDefault="000C1D30" w:rsidP="00A65AB5">
            <w:pPr>
              <w:pStyle w:val="ListParagraph"/>
              <w:ind w:left="360"/>
              <w:rPr>
                <w:rFonts w:asciiTheme="majorBidi" w:hAnsiTheme="majorBidi" w:cstheme="majorBidi"/>
              </w:rPr>
            </w:pPr>
          </w:p>
        </w:tc>
        <w:tc>
          <w:tcPr>
            <w:tcW w:w="2267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Android Studio</w:t>
            </w:r>
          </w:p>
          <w:p w:rsidR="000C1D30" w:rsidRPr="00FF66AF" w:rsidRDefault="00FB2C38" w:rsidP="00FB2C3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XML and Java</w:t>
            </w:r>
          </w:p>
        </w:tc>
      </w:tr>
      <w:tr w:rsidR="0067508B" w:rsidRPr="00D94369" w:rsidTr="00D5637A">
        <w:trPr>
          <w:trHeight w:val="3402"/>
        </w:trPr>
        <w:tc>
          <w:tcPr>
            <w:tcW w:w="1574" w:type="dxa"/>
            <w:vAlign w:val="center"/>
          </w:tcPr>
          <w:p w:rsidR="0067508B" w:rsidRPr="00FF66AF" w:rsidRDefault="0067508B" w:rsidP="0067508B">
            <w:pPr>
              <w:jc w:val="center"/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BSITF17E052 / Ahmad Fareed / aft145</w:t>
            </w:r>
          </w:p>
        </w:tc>
        <w:tc>
          <w:tcPr>
            <w:tcW w:w="5509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Design front end user-interface of ‘Home’ page</w:t>
            </w:r>
          </w:p>
          <w:p w:rsidR="00FB2C38" w:rsidRPr="00FF66AF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 xml:space="preserve">Backend code of the ‘Home’ page in java. </w:t>
            </w:r>
          </w:p>
          <w:p w:rsidR="0067508B" w:rsidRPr="00FF66AF" w:rsidRDefault="00586822" w:rsidP="0067508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ding of the home page has to be done the home page is the main page so it is a time consuming task to design the home page.</w:t>
            </w:r>
          </w:p>
          <w:p w:rsidR="0067508B" w:rsidRPr="00586822" w:rsidRDefault="0067508B" w:rsidP="0058682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267" w:type="dxa"/>
            <w:vAlign w:val="center"/>
          </w:tcPr>
          <w:p w:rsidR="00FB2C38" w:rsidRPr="00FF66AF" w:rsidRDefault="00FB2C38" w:rsidP="00FB2C38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Android Studio</w:t>
            </w:r>
          </w:p>
          <w:p w:rsidR="0067508B" w:rsidRPr="00FF66AF" w:rsidRDefault="00FB2C38" w:rsidP="00FB2C38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FF66AF">
              <w:rPr>
                <w:rFonts w:asciiTheme="majorBidi" w:hAnsiTheme="majorBidi" w:cstheme="majorBidi"/>
              </w:rPr>
              <w:t>XML and Java</w:t>
            </w:r>
          </w:p>
        </w:tc>
      </w:tr>
      <w:tr w:rsidR="0067508B" w:rsidRPr="00D94369" w:rsidTr="00D5637A">
        <w:trPr>
          <w:trHeight w:val="3402"/>
        </w:trPr>
        <w:tc>
          <w:tcPr>
            <w:tcW w:w="1574" w:type="dxa"/>
            <w:vAlign w:val="center"/>
          </w:tcPr>
          <w:p w:rsidR="0067508B" w:rsidRPr="00D94369" w:rsidRDefault="0067508B" w:rsidP="006750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09" w:type="dxa"/>
            <w:vAlign w:val="center"/>
          </w:tcPr>
          <w:p w:rsidR="0067508B" w:rsidRPr="00D94369" w:rsidRDefault="0067508B" w:rsidP="006750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67508B" w:rsidRPr="00D94369" w:rsidRDefault="0067508B" w:rsidP="0067508B">
            <w:pPr>
              <w:rPr>
                <w:rFonts w:ascii="Times New Roman" w:hAnsi="Times New Roman" w:cs="Times New Roman"/>
              </w:rPr>
            </w:pPr>
          </w:p>
        </w:tc>
      </w:tr>
      <w:tr w:rsidR="0067508B" w:rsidRPr="00D94369" w:rsidTr="00D5637A">
        <w:tc>
          <w:tcPr>
            <w:tcW w:w="9350" w:type="dxa"/>
            <w:gridSpan w:val="3"/>
            <w:shd w:val="clear" w:color="auto" w:fill="002060"/>
            <w:vAlign w:val="center"/>
          </w:tcPr>
          <w:p w:rsidR="0067508B" w:rsidRPr="007A5C6A" w:rsidRDefault="00B707B1" w:rsidP="00D3570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PROJECT COMPLETED: 21</w:t>
            </w:r>
            <w:r w:rsidR="0067508B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%</w:t>
            </w:r>
          </w:p>
        </w:tc>
      </w:tr>
    </w:tbl>
    <w:p w:rsidR="000C1D30" w:rsidRPr="00D94369" w:rsidRDefault="000C1D30" w:rsidP="000C1D30">
      <w:pPr>
        <w:rPr>
          <w:rFonts w:ascii="Times New Roman" w:hAnsi="Times New Roman" w:cs="Times New Roman"/>
        </w:rPr>
      </w:pPr>
    </w:p>
    <w:p w:rsidR="000C1D30" w:rsidRPr="00D94369" w:rsidRDefault="000C1D30" w:rsidP="000C1D30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4"/>
        <w:gridCol w:w="5509"/>
        <w:gridCol w:w="2267"/>
      </w:tblGrid>
      <w:tr w:rsidR="000C1D30" w:rsidRPr="007A5C6A" w:rsidTr="00D5637A">
        <w:tc>
          <w:tcPr>
            <w:tcW w:w="1574" w:type="dxa"/>
            <w:vAlign w:val="center"/>
          </w:tcPr>
          <w:p w:rsidR="000C1D30" w:rsidRPr="007A5C6A" w:rsidRDefault="000C1D30" w:rsidP="00D5637A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ROLL# / Name</w:t>
            </w:r>
            <w:r>
              <w:rPr>
                <w:rFonts w:ascii="Times New Roman" w:hAnsi="Times New Roman" w:cs="Times New Roman"/>
                <w:b/>
              </w:rPr>
              <w:t xml:space="preserve"> / </w:t>
            </w:r>
            <w:r w:rsidR="00C6527B">
              <w:rPr>
                <w:rFonts w:ascii="Times New Roman" w:hAnsi="Times New Roman" w:cs="Times New Roman"/>
                <w:b/>
              </w:rPr>
              <w:t>GitHub</w:t>
            </w:r>
            <w:r>
              <w:rPr>
                <w:rFonts w:ascii="Times New Roman" w:hAnsi="Times New Roman" w:cs="Times New Roman"/>
                <w:b/>
              </w:rPr>
              <w:t xml:space="preserve"> ID</w:t>
            </w:r>
          </w:p>
        </w:tc>
        <w:tc>
          <w:tcPr>
            <w:tcW w:w="5509" w:type="dxa"/>
            <w:vAlign w:val="center"/>
          </w:tcPr>
          <w:p w:rsidR="000C1D30" w:rsidRPr="007A5C6A" w:rsidRDefault="000C1D30" w:rsidP="00D5637A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I will deliver</w:t>
            </w:r>
            <w:r>
              <w:rPr>
                <w:rStyle w:val="FootnoteReference"/>
                <w:rFonts w:ascii="Times New Roman" w:hAnsi="Times New Roman" w:cs="Times New Roman"/>
                <w:b/>
              </w:rPr>
              <w:footnoteReference w:id="4"/>
            </w:r>
          </w:p>
        </w:tc>
        <w:tc>
          <w:tcPr>
            <w:tcW w:w="2267" w:type="dxa"/>
            <w:vAlign w:val="center"/>
          </w:tcPr>
          <w:p w:rsidR="000C1D30" w:rsidRPr="007A5C6A" w:rsidRDefault="000C1D30" w:rsidP="00D5637A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My Learning Outcome</w:t>
            </w:r>
          </w:p>
        </w:tc>
      </w:tr>
      <w:tr w:rsidR="000C1D30" w:rsidRPr="00D94369" w:rsidTr="00D5637A">
        <w:trPr>
          <w:trHeight w:val="3402"/>
        </w:trPr>
        <w:tc>
          <w:tcPr>
            <w:tcW w:w="1574" w:type="dxa"/>
            <w:vAlign w:val="center"/>
          </w:tcPr>
          <w:p w:rsidR="000C1D30" w:rsidRPr="00D94369" w:rsidRDefault="00955482" w:rsidP="009554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ITF17E038 / Shoaib Ahmad / shoaib31</w:t>
            </w:r>
          </w:p>
        </w:tc>
        <w:tc>
          <w:tcPr>
            <w:tcW w:w="5509" w:type="dxa"/>
            <w:vAlign w:val="center"/>
          </w:tcPr>
          <w:p w:rsidR="00C6527B" w:rsidRPr="00FB2C38" w:rsidRDefault="001850BB" w:rsidP="00FB2C3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 to send</w:t>
            </w:r>
            <w:r w:rsidR="00FB2C38">
              <w:rPr>
                <w:rFonts w:ascii="Times New Roman" w:hAnsi="Times New Roman" w:cs="Times New Roman"/>
              </w:rPr>
              <w:t xml:space="preserve"> IoT Sensor</w:t>
            </w:r>
            <w:r>
              <w:rPr>
                <w:rFonts w:ascii="Times New Roman" w:hAnsi="Times New Roman" w:cs="Times New Roman"/>
              </w:rPr>
              <w:t xml:space="preserve"> data</w:t>
            </w:r>
            <w:r w:rsidR="00FB2C38">
              <w:rPr>
                <w:rFonts w:ascii="Times New Roman" w:hAnsi="Times New Roman" w:cs="Times New Roman"/>
              </w:rPr>
              <w:t xml:space="preserve"> from </w:t>
            </w:r>
            <w:r w:rsidR="00FF66AF">
              <w:rPr>
                <w:rFonts w:ascii="Times New Roman" w:hAnsi="Times New Roman" w:cs="Times New Roman"/>
              </w:rPr>
              <w:t>Microcontroller (</w:t>
            </w:r>
            <w:proofErr w:type="spellStart"/>
            <w:r w:rsidR="00FB2C38">
              <w:rPr>
                <w:rFonts w:ascii="Times New Roman" w:hAnsi="Times New Roman" w:cs="Times New Roman"/>
              </w:rPr>
              <w:t>NodeMcu</w:t>
            </w:r>
            <w:proofErr w:type="spellEnd"/>
            <w:r w:rsidR="00FB2C38">
              <w:rPr>
                <w:rFonts w:ascii="Times New Roman" w:hAnsi="Times New Roman" w:cs="Times New Roman"/>
              </w:rPr>
              <w:t>) using Arduino IDE to the Firebase database.</w:t>
            </w:r>
          </w:p>
          <w:p w:rsidR="000C1D30" w:rsidRDefault="00586822" w:rsidP="00D5637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ding data from microcontroller to firebase is a time consuming task.</w:t>
            </w:r>
          </w:p>
          <w:p w:rsidR="000C1D30" w:rsidRPr="00D47804" w:rsidRDefault="00586822" w:rsidP="00D5637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duino Ide is used to program the process.</w:t>
            </w:r>
          </w:p>
        </w:tc>
        <w:tc>
          <w:tcPr>
            <w:tcW w:w="2267" w:type="dxa"/>
            <w:vAlign w:val="center"/>
          </w:tcPr>
          <w:p w:rsidR="000C1D30" w:rsidRPr="00D47804" w:rsidRDefault="00FB2C38" w:rsidP="00D5637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duino IDE, Firebase</w:t>
            </w:r>
          </w:p>
          <w:p w:rsidR="000C1D30" w:rsidRPr="00D47804" w:rsidRDefault="00FB2C38" w:rsidP="00D5637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 language</w:t>
            </w:r>
          </w:p>
        </w:tc>
      </w:tr>
      <w:tr w:rsidR="0067508B" w:rsidRPr="00D94369" w:rsidTr="00D5637A">
        <w:trPr>
          <w:trHeight w:val="3402"/>
        </w:trPr>
        <w:tc>
          <w:tcPr>
            <w:tcW w:w="1574" w:type="dxa"/>
            <w:vAlign w:val="center"/>
          </w:tcPr>
          <w:p w:rsidR="0067508B" w:rsidRPr="00D94369" w:rsidRDefault="0067508B" w:rsidP="006750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ITF17E052 / Ahmad Fareed / aft145</w:t>
            </w:r>
          </w:p>
        </w:tc>
        <w:tc>
          <w:tcPr>
            <w:tcW w:w="5509" w:type="dxa"/>
            <w:vAlign w:val="center"/>
          </w:tcPr>
          <w:p w:rsidR="00FB2C38" w:rsidRDefault="001850BB" w:rsidP="005868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 to s</w:t>
            </w:r>
            <w:r w:rsidR="00FB2C38" w:rsidRPr="00FB2C38">
              <w:rPr>
                <w:rFonts w:ascii="Times New Roman" w:hAnsi="Times New Roman" w:cs="Times New Roman"/>
              </w:rPr>
              <w:t xml:space="preserve">end Devices </w:t>
            </w:r>
            <w:r>
              <w:rPr>
                <w:rFonts w:ascii="Times New Roman" w:hAnsi="Times New Roman" w:cs="Times New Roman"/>
              </w:rPr>
              <w:t xml:space="preserve">data </w:t>
            </w:r>
            <w:r w:rsidR="00FB2C38" w:rsidRPr="00FB2C38">
              <w:rPr>
                <w:rFonts w:ascii="Times New Roman" w:hAnsi="Times New Roman" w:cs="Times New Roman"/>
              </w:rPr>
              <w:t>from Microcontroller</w:t>
            </w:r>
            <w:r w:rsidR="00FF66AF">
              <w:rPr>
                <w:rFonts w:ascii="Times New Roman" w:hAnsi="Times New Roman" w:cs="Times New Roman"/>
              </w:rPr>
              <w:t xml:space="preserve"> </w:t>
            </w:r>
            <w:r w:rsidR="00FB2C38" w:rsidRPr="00FB2C38">
              <w:rPr>
                <w:rFonts w:ascii="Times New Roman" w:hAnsi="Times New Roman" w:cs="Times New Roman"/>
              </w:rPr>
              <w:t>(</w:t>
            </w:r>
            <w:proofErr w:type="spellStart"/>
            <w:r w:rsidR="00FB2C38" w:rsidRPr="00FB2C38">
              <w:rPr>
                <w:rFonts w:ascii="Times New Roman" w:hAnsi="Times New Roman" w:cs="Times New Roman"/>
              </w:rPr>
              <w:t>NodeMcu</w:t>
            </w:r>
            <w:proofErr w:type="spellEnd"/>
            <w:r w:rsidR="00FB2C38" w:rsidRPr="00FB2C38">
              <w:rPr>
                <w:rFonts w:ascii="Times New Roman" w:hAnsi="Times New Roman" w:cs="Times New Roman"/>
              </w:rPr>
              <w:t xml:space="preserve">) using Arduino IDE to the Firebase database </w:t>
            </w:r>
          </w:p>
          <w:p w:rsidR="00586822" w:rsidRDefault="00586822" w:rsidP="005868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ding data from microcontroller to firebase is a time consuming task.</w:t>
            </w:r>
          </w:p>
          <w:p w:rsidR="0067508B" w:rsidRPr="007A5C6A" w:rsidRDefault="00586822" w:rsidP="005868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duino Ide is used to program the process.</w:t>
            </w:r>
          </w:p>
        </w:tc>
        <w:tc>
          <w:tcPr>
            <w:tcW w:w="2267" w:type="dxa"/>
            <w:vAlign w:val="center"/>
          </w:tcPr>
          <w:p w:rsidR="00FB2C38" w:rsidRPr="00D47804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duino IDE, Firebase</w:t>
            </w:r>
          </w:p>
          <w:p w:rsidR="0067508B" w:rsidRPr="00D47804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 language</w:t>
            </w:r>
          </w:p>
        </w:tc>
      </w:tr>
      <w:tr w:rsidR="000C1D30" w:rsidRPr="00D94369" w:rsidTr="00D5637A">
        <w:trPr>
          <w:trHeight w:val="3402"/>
        </w:trPr>
        <w:tc>
          <w:tcPr>
            <w:tcW w:w="1574" w:type="dxa"/>
            <w:vAlign w:val="center"/>
          </w:tcPr>
          <w:p w:rsidR="000C1D30" w:rsidRPr="00D94369" w:rsidRDefault="000C1D30" w:rsidP="00D5637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09" w:type="dxa"/>
            <w:vAlign w:val="center"/>
          </w:tcPr>
          <w:p w:rsidR="000C1D30" w:rsidRPr="00D94369" w:rsidRDefault="000C1D30" w:rsidP="00D563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0C1D30" w:rsidRPr="00D94369" w:rsidRDefault="000C1D30" w:rsidP="00D5637A">
            <w:pPr>
              <w:rPr>
                <w:rFonts w:ascii="Times New Roman" w:hAnsi="Times New Roman" w:cs="Times New Roman"/>
              </w:rPr>
            </w:pPr>
          </w:p>
        </w:tc>
      </w:tr>
      <w:tr w:rsidR="000C1D30" w:rsidRPr="00D94369" w:rsidTr="00D5637A">
        <w:tc>
          <w:tcPr>
            <w:tcW w:w="9350" w:type="dxa"/>
            <w:gridSpan w:val="3"/>
            <w:shd w:val="clear" w:color="auto" w:fill="002060"/>
            <w:vAlign w:val="center"/>
          </w:tcPr>
          <w:p w:rsidR="000C1D30" w:rsidRPr="007A5C6A" w:rsidRDefault="00B707B1" w:rsidP="00D3570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PROJECT COMPLETED: 30</w:t>
            </w:r>
            <w:r w:rsidR="000C1D30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%</w:t>
            </w:r>
          </w:p>
        </w:tc>
      </w:tr>
    </w:tbl>
    <w:p w:rsidR="000C1D30" w:rsidRDefault="000C1D30" w:rsidP="000C1D30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4"/>
        <w:gridCol w:w="5509"/>
        <w:gridCol w:w="2267"/>
      </w:tblGrid>
      <w:tr w:rsidR="00FB2C38" w:rsidRPr="007A5C6A" w:rsidTr="00E920FF">
        <w:tc>
          <w:tcPr>
            <w:tcW w:w="1574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lastRenderedPageBreak/>
              <w:t>ROLL# / Name</w:t>
            </w:r>
            <w:r>
              <w:rPr>
                <w:rFonts w:ascii="Times New Roman" w:hAnsi="Times New Roman" w:cs="Times New Roman"/>
                <w:b/>
              </w:rPr>
              <w:t xml:space="preserve"> / GitHub ID</w:t>
            </w:r>
          </w:p>
        </w:tc>
        <w:tc>
          <w:tcPr>
            <w:tcW w:w="5509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I will deliver</w:t>
            </w:r>
            <w:r>
              <w:rPr>
                <w:rStyle w:val="FootnoteReference"/>
                <w:rFonts w:ascii="Times New Roman" w:hAnsi="Times New Roman" w:cs="Times New Roman"/>
                <w:b/>
              </w:rPr>
              <w:footnoteReference w:id="5"/>
            </w:r>
          </w:p>
        </w:tc>
        <w:tc>
          <w:tcPr>
            <w:tcW w:w="2267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My Learning Outcom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ITF17E038 / Shoaib Ahmad / shoaib31</w:t>
            </w:r>
          </w:p>
        </w:tc>
        <w:tc>
          <w:tcPr>
            <w:tcW w:w="5509" w:type="dxa"/>
            <w:vAlign w:val="center"/>
          </w:tcPr>
          <w:p w:rsidR="00FB2C38" w:rsidRPr="00FB2C38" w:rsidRDefault="001850BB" w:rsidP="00FB2C3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 to d</w:t>
            </w:r>
            <w:r w:rsidR="00FB2C38">
              <w:rPr>
                <w:rFonts w:ascii="Times New Roman" w:hAnsi="Times New Roman" w:cs="Times New Roman"/>
              </w:rPr>
              <w:t>isplay the IoT Sensor data from Firebase to the Android Application</w:t>
            </w:r>
          </w:p>
          <w:p w:rsidR="00FB2C38" w:rsidRDefault="00A57BF2" w:rsidP="00E920F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ing the transfer of sensor data from firebase to android application is a complex and time-consuming task as it requires reading data from sensor. </w:t>
            </w:r>
          </w:p>
          <w:p w:rsidR="00FB2C38" w:rsidRPr="00D47804" w:rsidRDefault="00A57BF2" w:rsidP="00E920F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ors return a numeric value which can be used</w:t>
            </w:r>
          </w:p>
        </w:tc>
        <w:tc>
          <w:tcPr>
            <w:tcW w:w="2267" w:type="dxa"/>
            <w:vAlign w:val="center"/>
          </w:tcPr>
          <w:p w:rsidR="00FB2C38" w:rsidRPr="00D47804" w:rsidRDefault="00FB2C38" w:rsidP="00E920FF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droid Studio, Firebase</w:t>
            </w:r>
          </w:p>
          <w:p w:rsidR="00FB2C38" w:rsidRPr="00D47804" w:rsidRDefault="00FB2C38" w:rsidP="00E920FF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va languag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ITF17E052 / Ahmad Fareed / aft145</w:t>
            </w:r>
          </w:p>
        </w:tc>
        <w:tc>
          <w:tcPr>
            <w:tcW w:w="5509" w:type="dxa"/>
            <w:vAlign w:val="center"/>
          </w:tcPr>
          <w:p w:rsidR="00FB2C38" w:rsidRPr="00FB2C38" w:rsidRDefault="001850BB" w:rsidP="00A57BF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 to d</w:t>
            </w:r>
            <w:r w:rsidR="00FB2C38">
              <w:rPr>
                <w:rFonts w:ascii="Times New Roman" w:hAnsi="Times New Roman" w:cs="Times New Roman"/>
              </w:rPr>
              <w:t>isplay the Devices data from Firebase to the Android Application</w:t>
            </w:r>
          </w:p>
          <w:p w:rsidR="00A57BF2" w:rsidRDefault="00A57BF2" w:rsidP="00A57BF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ing the transfer of </w:t>
            </w:r>
            <w:r>
              <w:rPr>
                <w:rFonts w:ascii="Times New Roman" w:hAnsi="Times New Roman" w:cs="Times New Roman"/>
              </w:rPr>
              <w:t xml:space="preserve">device </w:t>
            </w:r>
            <w:r>
              <w:rPr>
                <w:rFonts w:ascii="Times New Roman" w:hAnsi="Times New Roman" w:cs="Times New Roman"/>
              </w:rPr>
              <w:t xml:space="preserve">data from firebase to android application is a complex and time-consuming task as it requires reading data from sensor. </w:t>
            </w:r>
          </w:p>
          <w:p w:rsidR="00FB2C38" w:rsidRPr="007A5C6A" w:rsidRDefault="006719E2" w:rsidP="00A57BF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ors return a numeric value which can be used</w:t>
            </w:r>
          </w:p>
        </w:tc>
        <w:tc>
          <w:tcPr>
            <w:tcW w:w="2267" w:type="dxa"/>
            <w:vAlign w:val="center"/>
          </w:tcPr>
          <w:p w:rsidR="00FB2C38" w:rsidRPr="00D47804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droid Studio, Firebase</w:t>
            </w:r>
          </w:p>
          <w:p w:rsidR="00FB2C38" w:rsidRPr="00D47804" w:rsidRDefault="00FB2C38" w:rsidP="00FB2C3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va languag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09" w:type="dxa"/>
            <w:vAlign w:val="center"/>
          </w:tcPr>
          <w:p w:rsidR="00FB2C38" w:rsidRPr="00D94369" w:rsidRDefault="00FB2C38" w:rsidP="00E920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FB2C38" w:rsidRPr="00D94369" w:rsidRDefault="00FB2C38" w:rsidP="00E920FF">
            <w:pPr>
              <w:rPr>
                <w:rFonts w:ascii="Times New Roman" w:hAnsi="Times New Roman" w:cs="Times New Roman"/>
              </w:rPr>
            </w:pPr>
          </w:p>
        </w:tc>
      </w:tr>
      <w:tr w:rsidR="00FB2C38" w:rsidRPr="00D94369" w:rsidTr="00E920FF">
        <w:tc>
          <w:tcPr>
            <w:tcW w:w="9350" w:type="dxa"/>
            <w:gridSpan w:val="3"/>
            <w:shd w:val="clear" w:color="auto" w:fill="002060"/>
            <w:vAlign w:val="center"/>
          </w:tcPr>
          <w:p w:rsidR="00FB2C38" w:rsidRPr="007A5C6A" w:rsidRDefault="00B707B1" w:rsidP="00E920FF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PROJECT COMPLETED: 35</w:t>
            </w:r>
            <w:r w:rsidR="00FB2C38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%</w:t>
            </w:r>
          </w:p>
        </w:tc>
      </w:tr>
    </w:tbl>
    <w:p w:rsidR="00FB2C38" w:rsidRDefault="00FB2C38" w:rsidP="000C1D30">
      <w:pPr>
        <w:rPr>
          <w:rFonts w:ascii="Times New Roman" w:hAnsi="Times New Roman" w:cs="Times New Roman"/>
        </w:rPr>
      </w:pPr>
    </w:p>
    <w:p w:rsidR="00FB2C38" w:rsidRDefault="00FB2C38" w:rsidP="000C1D30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4"/>
        <w:gridCol w:w="5509"/>
        <w:gridCol w:w="2267"/>
      </w:tblGrid>
      <w:tr w:rsidR="00FB2C38" w:rsidRPr="007A5C6A" w:rsidTr="00E920FF">
        <w:tc>
          <w:tcPr>
            <w:tcW w:w="1574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lastRenderedPageBreak/>
              <w:t>ROLL# / Name</w:t>
            </w:r>
            <w:r>
              <w:rPr>
                <w:rFonts w:ascii="Times New Roman" w:hAnsi="Times New Roman" w:cs="Times New Roman"/>
                <w:b/>
              </w:rPr>
              <w:t xml:space="preserve"> / GitHub ID</w:t>
            </w:r>
          </w:p>
        </w:tc>
        <w:tc>
          <w:tcPr>
            <w:tcW w:w="5509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I will deliver</w:t>
            </w:r>
            <w:r>
              <w:rPr>
                <w:rStyle w:val="FootnoteReference"/>
                <w:rFonts w:ascii="Times New Roman" w:hAnsi="Times New Roman" w:cs="Times New Roman"/>
                <w:b/>
              </w:rPr>
              <w:footnoteReference w:id="6"/>
            </w:r>
          </w:p>
        </w:tc>
        <w:tc>
          <w:tcPr>
            <w:tcW w:w="2267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My Learning Outcom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FF66AF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BSITF17E038 / Shoaib Ahmad / shoaib31</w:t>
            </w:r>
          </w:p>
        </w:tc>
        <w:tc>
          <w:tcPr>
            <w:tcW w:w="5509" w:type="dxa"/>
            <w:vAlign w:val="center"/>
          </w:tcPr>
          <w:p w:rsidR="00FB2C38" w:rsidRPr="00FF66AF" w:rsidRDefault="00587152" w:rsidP="001850B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 xml:space="preserve">Code to change the Devices State in the firebase if the Sensors reaches a specific value. </w:t>
            </w:r>
          </w:p>
          <w:p w:rsidR="00FB2C38" w:rsidRPr="00FF66AF" w:rsidRDefault="003106DA" w:rsidP="00E920F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nging the device state through firebase is a time consuming and complex task as devices have to be recognized by the application and controlled Coding this is a complex task.</w:t>
            </w:r>
          </w:p>
          <w:p w:rsidR="00FB2C38" w:rsidRPr="00FF66AF" w:rsidRDefault="00FB2C38" w:rsidP="003106DA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FB2C38" w:rsidRPr="00FF66AF" w:rsidRDefault="00FB2C38" w:rsidP="00E920FF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Arduino IDE, Firebase</w:t>
            </w:r>
          </w:p>
          <w:p w:rsidR="00FB2C38" w:rsidRPr="00FF66AF" w:rsidRDefault="001850BB" w:rsidP="00E920FF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C</w:t>
            </w:r>
            <w:r w:rsidR="00FB2C38" w:rsidRPr="00FF66AF">
              <w:rPr>
                <w:rFonts w:ascii="Times New Roman" w:hAnsi="Times New Roman" w:cs="Times New Roman"/>
              </w:rPr>
              <w:t xml:space="preserve"> languag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FF66AF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BSITF17E052 / Ahmad Fareed / aft145</w:t>
            </w:r>
          </w:p>
        </w:tc>
        <w:tc>
          <w:tcPr>
            <w:tcW w:w="5509" w:type="dxa"/>
            <w:vAlign w:val="center"/>
          </w:tcPr>
          <w:p w:rsidR="00587152" w:rsidRPr="00FF66AF" w:rsidRDefault="00587152" w:rsidP="003106D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C</w:t>
            </w:r>
            <w:r w:rsidR="001850BB" w:rsidRPr="00FF66AF">
              <w:rPr>
                <w:rFonts w:ascii="Times New Roman" w:hAnsi="Times New Roman" w:cs="Times New Roman"/>
              </w:rPr>
              <w:t>ode to</w:t>
            </w:r>
            <w:r w:rsidRPr="00FF66AF">
              <w:rPr>
                <w:rFonts w:ascii="Times New Roman" w:hAnsi="Times New Roman" w:cs="Times New Roman"/>
              </w:rPr>
              <w:t xml:space="preserve"> change the Devices data in the firebase. Like Switch ON </w:t>
            </w:r>
            <w:r w:rsidR="001850BB" w:rsidRPr="00FF66AF">
              <w:rPr>
                <w:rFonts w:ascii="Times New Roman" w:hAnsi="Times New Roman" w:cs="Times New Roman"/>
              </w:rPr>
              <w:t>a</w:t>
            </w:r>
            <w:r w:rsidRPr="00FF66AF">
              <w:rPr>
                <w:rFonts w:ascii="Times New Roman" w:hAnsi="Times New Roman" w:cs="Times New Roman"/>
              </w:rPr>
              <w:t xml:space="preserve"> </w:t>
            </w:r>
            <w:r w:rsidR="001850BB" w:rsidRPr="00FF66AF">
              <w:rPr>
                <w:rFonts w:ascii="Times New Roman" w:hAnsi="Times New Roman" w:cs="Times New Roman"/>
              </w:rPr>
              <w:t>device</w:t>
            </w:r>
          </w:p>
          <w:p w:rsidR="003106DA" w:rsidRPr="00FF66AF" w:rsidRDefault="003106DA" w:rsidP="003106D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nging the device state through firebase is a time consuming and complex task as devices have to be recognized by the application and controlled Coding this is a complex task.</w:t>
            </w:r>
          </w:p>
          <w:p w:rsidR="00FB2C38" w:rsidRPr="00FF66AF" w:rsidRDefault="00FB2C38" w:rsidP="003106DA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FB2C38" w:rsidRPr="00FF66AF" w:rsidRDefault="00587152" w:rsidP="00E920F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Android Studio</w:t>
            </w:r>
            <w:r w:rsidR="00FB2C38" w:rsidRPr="00FF66AF">
              <w:rPr>
                <w:rFonts w:ascii="Times New Roman" w:hAnsi="Times New Roman" w:cs="Times New Roman"/>
              </w:rPr>
              <w:t>, Firebase</w:t>
            </w:r>
          </w:p>
          <w:p w:rsidR="00FB2C38" w:rsidRPr="00FF66AF" w:rsidRDefault="00587152" w:rsidP="00E920F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FF66AF">
              <w:rPr>
                <w:rFonts w:ascii="Times New Roman" w:hAnsi="Times New Roman" w:cs="Times New Roman"/>
              </w:rPr>
              <w:t>Java</w:t>
            </w:r>
            <w:r w:rsidR="00FB2C38" w:rsidRPr="00FF66AF">
              <w:rPr>
                <w:rFonts w:ascii="Times New Roman" w:hAnsi="Times New Roman" w:cs="Times New Roman"/>
              </w:rPr>
              <w:t xml:space="preserve"> languag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09" w:type="dxa"/>
            <w:vAlign w:val="center"/>
          </w:tcPr>
          <w:p w:rsidR="00FB2C38" w:rsidRPr="00D94369" w:rsidRDefault="00FB2C38" w:rsidP="00E920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FB2C38" w:rsidRPr="00D94369" w:rsidRDefault="00FB2C38" w:rsidP="00E920FF">
            <w:pPr>
              <w:rPr>
                <w:rFonts w:ascii="Times New Roman" w:hAnsi="Times New Roman" w:cs="Times New Roman"/>
              </w:rPr>
            </w:pPr>
          </w:p>
        </w:tc>
      </w:tr>
      <w:tr w:rsidR="00FB2C38" w:rsidRPr="00D94369" w:rsidTr="00E920FF">
        <w:tc>
          <w:tcPr>
            <w:tcW w:w="9350" w:type="dxa"/>
            <w:gridSpan w:val="3"/>
            <w:shd w:val="clear" w:color="auto" w:fill="002060"/>
            <w:vAlign w:val="center"/>
          </w:tcPr>
          <w:p w:rsidR="00FB2C38" w:rsidRPr="007A5C6A" w:rsidRDefault="00B707B1" w:rsidP="00E920FF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PROJECT COMPLETED: 40</w:t>
            </w:r>
            <w:r w:rsidR="00FB2C38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%</w:t>
            </w:r>
          </w:p>
        </w:tc>
      </w:tr>
    </w:tbl>
    <w:p w:rsidR="00FB2C38" w:rsidRDefault="00FB2C38" w:rsidP="000C1D30">
      <w:pPr>
        <w:rPr>
          <w:rFonts w:ascii="Times New Roman" w:hAnsi="Times New Roman" w:cs="Times New Roman"/>
        </w:rPr>
      </w:pPr>
    </w:p>
    <w:p w:rsidR="00FB2C38" w:rsidRDefault="00FB2C38" w:rsidP="000C1D30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4"/>
        <w:gridCol w:w="5509"/>
        <w:gridCol w:w="2267"/>
      </w:tblGrid>
      <w:tr w:rsidR="00FB2C38" w:rsidRPr="007A5C6A" w:rsidTr="00E920FF">
        <w:tc>
          <w:tcPr>
            <w:tcW w:w="1574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lastRenderedPageBreak/>
              <w:t>ROLL# / Name</w:t>
            </w:r>
            <w:r>
              <w:rPr>
                <w:rFonts w:ascii="Times New Roman" w:hAnsi="Times New Roman" w:cs="Times New Roman"/>
                <w:b/>
              </w:rPr>
              <w:t xml:space="preserve"> / GitHub ID</w:t>
            </w:r>
          </w:p>
        </w:tc>
        <w:tc>
          <w:tcPr>
            <w:tcW w:w="5509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I will deliver</w:t>
            </w:r>
            <w:r>
              <w:rPr>
                <w:rStyle w:val="FootnoteReference"/>
                <w:rFonts w:ascii="Times New Roman" w:hAnsi="Times New Roman" w:cs="Times New Roman"/>
                <w:b/>
              </w:rPr>
              <w:footnoteReference w:id="7"/>
            </w:r>
          </w:p>
        </w:tc>
        <w:tc>
          <w:tcPr>
            <w:tcW w:w="2267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My Learning Outcom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ITF17E038 / Shoaib Ahmad / shoaib31</w:t>
            </w:r>
          </w:p>
        </w:tc>
        <w:tc>
          <w:tcPr>
            <w:tcW w:w="5509" w:type="dxa"/>
            <w:vAlign w:val="center"/>
          </w:tcPr>
          <w:p w:rsidR="00FB2C38" w:rsidRPr="00FB2C38" w:rsidRDefault="001850BB" w:rsidP="00E920F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 to display the change in the device if the sensor reaches a specific value</w:t>
            </w:r>
          </w:p>
          <w:p w:rsidR="00CA1D95" w:rsidRPr="00FF66AF" w:rsidRDefault="00CA1D95" w:rsidP="00CA1D9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>oding</w:t>
            </w:r>
            <w:r>
              <w:rPr>
                <w:rFonts w:ascii="Times New Roman" w:hAnsi="Times New Roman" w:cs="Times New Roman"/>
              </w:rPr>
              <w:t xml:space="preserve"> the device</w:t>
            </w:r>
            <w:r>
              <w:rPr>
                <w:rFonts w:ascii="Times New Roman" w:hAnsi="Times New Roman" w:cs="Times New Roman"/>
              </w:rPr>
              <w:t xml:space="preserve"> state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ate</w:t>
            </w:r>
            <w:proofErr w:type="spellEnd"/>
            <w:r>
              <w:rPr>
                <w:rFonts w:ascii="Times New Roman" w:hAnsi="Times New Roman" w:cs="Times New Roman"/>
              </w:rPr>
              <w:t xml:space="preserve"> through firebase is a time consuming and complex task as devices have to be recognized by the application and controlled Coding this is a complex task.</w:t>
            </w:r>
          </w:p>
          <w:p w:rsidR="00FB2C38" w:rsidRPr="00D47804" w:rsidRDefault="00FB2C38" w:rsidP="00CA1D95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1850BB" w:rsidRPr="00D47804" w:rsidRDefault="001850BB" w:rsidP="001850B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droid Studio, Firebase</w:t>
            </w:r>
          </w:p>
          <w:p w:rsidR="00FB2C38" w:rsidRPr="00D47804" w:rsidRDefault="001850BB" w:rsidP="001850B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va languag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ITF17E052 / Ahmad Fareed / aft145</w:t>
            </w:r>
          </w:p>
        </w:tc>
        <w:tc>
          <w:tcPr>
            <w:tcW w:w="5509" w:type="dxa"/>
            <w:vAlign w:val="center"/>
          </w:tcPr>
          <w:p w:rsidR="00FB2C38" w:rsidRDefault="00587152" w:rsidP="00CA1D9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 in Arduino IDE to receive data from the firebase and perform </w:t>
            </w:r>
            <w:r w:rsidR="001850BB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specific task, Like Switch ON a device.</w:t>
            </w:r>
          </w:p>
          <w:p w:rsidR="00CA1D95" w:rsidRPr="00FF66AF" w:rsidRDefault="00CA1D95" w:rsidP="00CA1D9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anging the device state through </w:t>
            </w:r>
            <w:proofErr w:type="spellStart"/>
            <w:r>
              <w:rPr>
                <w:rFonts w:ascii="Times New Roman" w:hAnsi="Times New Roman" w:cs="Times New Roman"/>
              </w:rPr>
              <w:t>Aduino</w:t>
            </w:r>
            <w:proofErr w:type="spellEnd"/>
            <w:r>
              <w:rPr>
                <w:rFonts w:ascii="Times New Roman" w:hAnsi="Times New Roman" w:cs="Times New Roman"/>
              </w:rPr>
              <w:t xml:space="preserve"> Ide</w:t>
            </w:r>
            <w:r>
              <w:rPr>
                <w:rFonts w:ascii="Times New Roman" w:hAnsi="Times New Roman" w:cs="Times New Roman"/>
              </w:rPr>
              <w:t xml:space="preserve"> is a time consuming and complex task as devices have to be recognized by the application and controlled Coding this is a complex task.</w:t>
            </w:r>
          </w:p>
          <w:p w:rsidR="00FB2C38" w:rsidRPr="007A5C6A" w:rsidRDefault="00FB2C38" w:rsidP="00CA1D9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7A5C6A">
              <w:rPr>
                <w:rFonts w:ascii="Times New Roman" w:hAnsi="Times New Roman" w:cs="Times New Roman"/>
              </w:rPr>
              <w:t>Technique/ Algorithm Involved (with Just.)</w:t>
            </w:r>
          </w:p>
        </w:tc>
        <w:tc>
          <w:tcPr>
            <w:tcW w:w="2267" w:type="dxa"/>
            <w:vAlign w:val="center"/>
          </w:tcPr>
          <w:p w:rsidR="00FB2C38" w:rsidRPr="00D47804" w:rsidRDefault="00FB2C38" w:rsidP="00E920F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duino IDE, Firebase</w:t>
            </w:r>
          </w:p>
          <w:p w:rsidR="00FB2C38" w:rsidRPr="00D47804" w:rsidRDefault="00FB2C38" w:rsidP="00E920F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 languag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09" w:type="dxa"/>
            <w:vAlign w:val="center"/>
          </w:tcPr>
          <w:p w:rsidR="00FB2C38" w:rsidRPr="00D94369" w:rsidRDefault="00FB2C38" w:rsidP="00E920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FB2C38" w:rsidRPr="00D94369" w:rsidRDefault="00FB2C38" w:rsidP="00E920FF">
            <w:pPr>
              <w:rPr>
                <w:rFonts w:ascii="Times New Roman" w:hAnsi="Times New Roman" w:cs="Times New Roman"/>
              </w:rPr>
            </w:pPr>
          </w:p>
        </w:tc>
      </w:tr>
      <w:tr w:rsidR="00FB2C38" w:rsidRPr="00D94369" w:rsidTr="00E920FF">
        <w:tc>
          <w:tcPr>
            <w:tcW w:w="9350" w:type="dxa"/>
            <w:gridSpan w:val="3"/>
            <w:shd w:val="clear" w:color="auto" w:fill="002060"/>
            <w:vAlign w:val="center"/>
          </w:tcPr>
          <w:p w:rsidR="00FB2C38" w:rsidRPr="007A5C6A" w:rsidRDefault="00B707B1" w:rsidP="00E920FF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PROJECT COMPLETED: 45</w:t>
            </w:r>
            <w:r w:rsidR="00FB2C38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%</w:t>
            </w:r>
          </w:p>
        </w:tc>
      </w:tr>
    </w:tbl>
    <w:p w:rsidR="00FB2C38" w:rsidRDefault="00FB2C38" w:rsidP="000C1D30">
      <w:pPr>
        <w:rPr>
          <w:rFonts w:ascii="Times New Roman" w:hAnsi="Times New Roman" w:cs="Times New Roman"/>
        </w:rPr>
      </w:pPr>
    </w:p>
    <w:p w:rsidR="00FB2C38" w:rsidRDefault="00FB2C38" w:rsidP="000C1D30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4"/>
        <w:gridCol w:w="5509"/>
        <w:gridCol w:w="2267"/>
      </w:tblGrid>
      <w:tr w:rsidR="00FB2C38" w:rsidRPr="007A5C6A" w:rsidTr="00E920FF">
        <w:tc>
          <w:tcPr>
            <w:tcW w:w="1574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lastRenderedPageBreak/>
              <w:t>ROLL# / Name</w:t>
            </w:r>
            <w:r>
              <w:rPr>
                <w:rFonts w:ascii="Times New Roman" w:hAnsi="Times New Roman" w:cs="Times New Roman"/>
                <w:b/>
              </w:rPr>
              <w:t xml:space="preserve"> / GitHub ID</w:t>
            </w:r>
          </w:p>
        </w:tc>
        <w:tc>
          <w:tcPr>
            <w:tcW w:w="5509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I will deliver</w:t>
            </w:r>
            <w:r>
              <w:rPr>
                <w:rStyle w:val="FootnoteReference"/>
                <w:rFonts w:ascii="Times New Roman" w:hAnsi="Times New Roman" w:cs="Times New Roman"/>
                <w:b/>
              </w:rPr>
              <w:footnoteReference w:id="8"/>
            </w:r>
          </w:p>
        </w:tc>
        <w:tc>
          <w:tcPr>
            <w:tcW w:w="2267" w:type="dxa"/>
            <w:vAlign w:val="center"/>
          </w:tcPr>
          <w:p w:rsidR="00FB2C38" w:rsidRPr="007A5C6A" w:rsidRDefault="00FB2C38" w:rsidP="00E920FF">
            <w:pPr>
              <w:rPr>
                <w:rFonts w:ascii="Times New Roman" w:hAnsi="Times New Roman" w:cs="Times New Roman"/>
                <w:b/>
              </w:rPr>
            </w:pPr>
            <w:r w:rsidRPr="007A5C6A">
              <w:rPr>
                <w:rFonts w:ascii="Times New Roman" w:hAnsi="Times New Roman" w:cs="Times New Roman"/>
                <w:b/>
              </w:rPr>
              <w:t>My Learning Outcom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ITF17E038 / Shoaib Ahmad / shoaib31</w:t>
            </w:r>
          </w:p>
        </w:tc>
        <w:tc>
          <w:tcPr>
            <w:tcW w:w="5509" w:type="dxa"/>
            <w:vAlign w:val="center"/>
          </w:tcPr>
          <w:p w:rsidR="001850BB" w:rsidRDefault="001850BB" w:rsidP="00E920F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 to store the Fingerprint Sensor data in the Firebase</w:t>
            </w:r>
          </w:p>
          <w:p w:rsidR="00FB2C38" w:rsidRDefault="00CA1D95" w:rsidP="00E920F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gerprint is stored securely in the fingerprint sensor storing it in the database is a time consuming and complex task.</w:t>
            </w:r>
          </w:p>
          <w:p w:rsidR="00FB2C38" w:rsidRPr="00D47804" w:rsidRDefault="00CA1D95" w:rsidP="00E920F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gerprint is stored as an image the bitmap of the image can be stored in the database.</w:t>
            </w:r>
          </w:p>
        </w:tc>
        <w:tc>
          <w:tcPr>
            <w:tcW w:w="2267" w:type="dxa"/>
            <w:vAlign w:val="center"/>
          </w:tcPr>
          <w:p w:rsidR="00FB2C38" w:rsidRPr="00D47804" w:rsidRDefault="00FB2C38" w:rsidP="0058715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d</w:t>
            </w:r>
            <w:r w:rsidR="00587152">
              <w:rPr>
                <w:rFonts w:ascii="Times New Roman" w:hAnsi="Times New Roman" w:cs="Times New Roman"/>
              </w:rPr>
              <w:t>uino IDE</w:t>
            </w:r>
          </w:p>
          <w:p w:rsidR="00FB2C38" w:rsidRPr="00D47804" w:rsidRDefault="00FB2C38" w:rsidP="00E920FF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 languag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ITF17E052 / Ahmad Fareed / aft145</w:t>
            </w:r>
          </w:p>
        </w:tc>
        <w:tc>
          <w:tcPr>
            <w:tcW w:w="5509" w:type="dxa"/>
            <w:vAlign w:val="center"/>
          </w:tcPr>
          <w:p w:rsidR="00FB2C38" w:rsidRPr="001850BB" w:rsidRDefault="001850BB" w:rsidP="00CA1D9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 to verify and give access to the user if the valid fingerprint is entered.</w:t>
            </w:r>
            <w:r w:rsidR="00587152" w:rsidRPr="001850BB">
              <w:rPr>
                <w:rFonts w:ascii="Times New Roman" w:hAnsi="Times New Roman" w:cs="Times New Roman"/>
              </w:rPr>
              <w:t xml:space="preserve"> </w:t>
            </w:r>
          </w:p>
          <w:p w:rsidR="00CA1D95" w:rsidRDefault="00CA1D95" w:rsidP="00CA1D9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ngerprint is stored securely in the fingerprint sensor </w:t>
            </w:r>
            <w:r>
              <w:rPr>
                <w:rFonts w:ascii="Times New Roman" w:hAnsi="Times New Roman" w:cs="Times New Roman"/>
              </w:rPr>
              <w:t>validating fingerprint with user is a time consuming and complex task.</w:t>
            </w:r>
          </w:p>
          <w:p w:rsidR="00FB2C38" w:rsidRPr="007A5C6A" w:rsidRDefault="00FB2C38" w:rsidP="00CA1D95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2267" w:type="dxa"/>
            <w:vAlign w:val="center"/>
          </w:tcPr>
          <w:p w:rsidR="00FB2C38" w:rsidRPr="00D47804" w:rsidRDefault="00FB2C38" w:rsidP="00E920F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duino IDE, Firebase</w:t>
            </w:r>
          </w:p>
          <w:p w:rsidR="00FB2C38" w:rsidRPr="00D47804" w:rsidRDefault="00FB2C38" w:rsidP="00E920F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 language</w:t>
            </w:r>
          </w:p>
        </w:tc>
      </w:tr>
      <w:tr w:rsidR="00FB2C38" w:rsidRPr="00D94369" w:rsidTr="00E920FF">
        <w:trPr>
          <w:trHeight w:val="3402"/>
        </w:trPr>
        <w:tc>
          <w:tcPr>
            <w:tcW w:w="1574" w:type="dxa"/>
            <w:vAlign w:val="center"/>
          </w:tcPr>
          <w:p w:rsidR="00FB2C38" w:rsidRPr="00D94369" w:rsidRDefault="00FB2C38" w:rsidP="00E920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09" w:type="dxa"/>
            <w:vAlign w:val="center"/>
          </w:tcPr>
          <w:p w:rsidR="00FB2C38" w:rsidRPr="00D94369" w:rsidRDefault="00FB2C38" w:rsidP="00E920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7" w:type="dxa"/>
            <w:vAlign w:val="center"/>
          </w:tcPr>
          <w:p w:rsidR="00FB2C38" w:rsidRPr="00D94369" w:rsidRDefault="00FB2C38" w:rsidP="00E920FF">
            <w:pPr>
              <w:rPr>
                <w:rFonts w:ascii="Times New Roman" w:hAnsi="Times New Roman" w:cs="Times New Roman"/>
              </w:rPr>
            </w:pPr>
          </w:p>
        </w:tc>
      </w:tr>
      <w:tr w:rsidR="00FB2C38" w:rsidRPr="00D94369" w:rsidTr="00E920FF">
        <w:tc>
          <w:tcPr>
            <w:tcW w:w="9350" w:type="dxa"/>
            <w:gridSpan w:val="3"/>
            <w:shd w:val="clear" w:color="auto" w:fill="002060"/>
            <w:vAlign w:val="center"/>
          </w:tcPr>
          <w:p w:rsidR="00FB2C38" w:rsidRPr="007A5C6A" w:rsidRDefault="00B707B1" w:rsidP="00E920FF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PROJECT COMPLETED: 5</w:t>
            </w:r>
            <w:r w:rsidR="00FB2C38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0%</w:t>
            </w:r>
          </w:p>
        </w:tc>
      </w:tr>
    </w:tbl>
    <w:p w:rsidR="00FB2C38" w:rsidRPr="00D94369" w:rsidRDefault="00FB2C38" w:rsidP="000C1D30">
      <w:pPr>
        <w:rPr>
          <w:rFonts w:ascii="Times New Roman" w:hAnsi="Times New Roman" w:cs="Times New Roman"/>
        </w:rPr>
      </w:pPr>
    </w:p>
    <w:sectPr w:rsidR="00FB2C38" w:rsidRPr="00D94369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42F8" w:rsidRDefault="008642F8" w:rsidP="00D94369">
      <w:pPr>
        <w:spacing w:after="0" w:line="240" w:lineRule="auto"/>
      </w:pPr>
      <w:r>
        <w:separator/>
      </w:r>
    </w:p>
  </w:endnote>
  <w:endnote w:type="continuationSeparator" w:id="0">
    <w:p w:rsidR="008642F8" w:rsidRDefault="008642F8" w:rsidP="00D94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369" w:rsidRDefault="00D94369">
    <w:pPr>
      <w:pStyle w:val="Footer"/>
    </w:pPr>
    <w:r>
      <w:t>CS&amp;IT</w:t>
    </w:r>
    <w:r>
      <w:ptab w:relativeTo="margin" w:alignment="center" w:leader="none"/>
    </w:r>
    <w:r>
      <w:t>University of Sargodha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 w:rsidR="00CA1D95">
      <w:rPr>
        <w:noProof/>
      </w:rPr>
      <w:t>8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42F8" w:rsidRDefault="008642F8" w:rsidP="00D94369">
      <w:pPr>
        <w:spacing w:after="0" w:line="240" w:lineRule="auto"/>
      </w:pPr>
      <w:r>
        <w:separator/>
      </w:r>
    </w:p>
  </w:footnote>
  <w:footnote w:type="continuationSeparator" w:id="0">
    <w:p w:rsidR="008642F8" w:rsidRDefault="008642F8" w:rsidP="00D94369">
      <w:pPr>
        <w:spacing w:after="0" w:line="240" w:lineRule="auto"/>
      </w:pPr>
      <w:r>
        <w:continuationSeparator/>
      </w:r>
    </w:p>
  </w:footnote>
  <w:footnote w:id="1">
    <w:p w:rsidR="0016062B" w:rsidRDefault="0016062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6527B" w:rsidRPr="00C6527B">
        <w:t>https://github.com/aft145/aft145.github.io</w:t>
      </w:r>
    </w:p>
  </w:footnote>
  <w:footnote w:id="2">
    <w:p w:rsidR="000C1D30" w:rsidRDefault="000C1D30" w:rsidP="00C6527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6527B" w:rsidRPr="00C6527B">
        <w:t>https://github.com/aft145/aft145.github.io</w:t>
      </w:r>
    </w:p>
  </w:footnote>
  <w:footnote w:id="3">
    <w:p w:rsidR="000C1D30" w:rsidRDefault="000C1D30" w:rsidP="00C6527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6527B" w:rsidRPr="00C6527B">
        <w:t>https://github.com/aft145/aft145.github.io</w:t>
      </w:r>
    </w:p>
  </w:footnote>
  <w:footnote w:id="4">
    <w:p w:rsidR="000C1D30" w:rsidRDefault="000C1D30" w:rsidP="00C6527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6527B" w:rsidRPr="00C6527B">
        <w:t>https://github.com/aft145/aft145.github.io</w:t>
      </w:r>
    </w:p>
  </w:footnote>
  <w:footnote w:id="5">
    <w:p w:rsidR="00FB2C38" w:rsidRDefault="00FB2C38" w:rsidP="00FB2C3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527B">
        <w:t>https://github.com/aft145/aft145.github.io</w:t>
      </w:r>
    </w:p>
  </w:footnote>
  <w:footnote w:id="6">
    <w:p w:rsidR="00FB2C38" w:rsidRDefault="00FB2C38" w:rsidP="00FB2C3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527B">
        <w:t>https://github.com/aft145/aft145.github.io</w:t>
      </w:r>
    </w:p>
  </w:footnote>
  <w:footnote w:id="7">
    <w:p w:rsidR="00FB2C38" w:rsidRDefault="00FB2C38" w:rsidP="00FB2C3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527B">
        <w:t>https://github.com/aft145/aft145.github.io</w:t>
      </w:r>
    </w:p>
  </w:footnote>
  <w:footnote w:id="8">
    <w:p w:rsidR="00FB2C38" w:rsidRDefault="00FB2C38" w:rsidP="00FB2C3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527B">
        <w:t>https://github.com/aft145/aft145.github.io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369" w:rsidRPr="00D94369" w:rsidRDefault="00D94369" w:rsidP="00015E42">
    <w:pPr>
      <w:pStyle w:val="Header"/>
      <w:jc w:val="center"/>
      <w:rPr>
        <w:rFonts w:ascii="Times New Roman" w:hAnsi="Times New Roman" w:cs="Times New Roman"/>
        <w:b/>
        <w:caps/>
        <w:sz w:val="24"/>
        <w:szCs w:val="24"/>
      </w:rPr>
    </w:pPr>
    <w:r w:rsidRPr="00D94369">
      <w:rPr>
        <w:rFonts w:ascii="Times New Roman" w:hAnsi="Times New Roman" w:cs="Times New Roman"/>
        <w:b/>
        <w:caps/>
        <w:sz w:val="24"/>
        <w:szCs w:val="24"/>
      </w:rPr>
      <w:t xml:space="preserve"> </w:t>
    </w:r>
    <w:sdt>
      <w:sdtPr>
        <w:rPr>
          <w:rFonts w:ascii="Times New Roman" w:hAnsi="Times New Roman" w:cs="Times New Roman"/>
          <w:b/>
          <w:caps/>
          <w:sz w:val="24"/>
          <w:szCs w:val="24"/>
        </w:rPr>
        <w:alias w:val="Title"/>
        <w:tag w:val=""/>
        <w:id w:val="-1954942076"/>
        <w:placeholder>
          <w:docPart w:val="B0F363B677744B248EAAAC2CEA1E276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15E42">
          <w:rPr>
            <w:rFonts w:ascii="Times New Roman" w:hAnsi="Times New Roman" w:cs="Times New Roman"/>
            <w:b/>
            <w:caps/>
            <w:sz w:val="24"/>
            <w:szCs w:val="24"/>
          </w:rPr>
          <w:t>IoT Based Smart home</w:t>
        </w:r>
      </w:sdtContent>
    </w:sdt>
  </w:p>
  <w:p w:rsidR="00D94369" w:rsidRPr="00D94369" w:rsidRDefault="00D94369">
    <w:pPr>
      <w:pStyle w:val="Header"/>
      <w:rPr>
        <w:rFonts w:ascii="Times New Roman" w:hAnsi="Times New Roman" w:cs="Times New Roman"/>
        <w:b/>
        <w:sz w:val="24"/>
        <w:szCs w:val="24"/>
      </w:rPr>
    </w:pPr>
    <w:r w:rsidRPr="00D94369">
      <w:rPr>
        <w:rFonts w:ascii="Times New Roman" w:hAnsi="Times New Roman" w:cs="Times New Roman"/>
        <w:b/>
        <w:sz w:val="24"/>
        <w:szCs w:val="24"/>
      </w:rPr>
      <w:t>WEEKLY IMPLEMENTATION PLAN</w:t>
    </w:r>
    <w:r w:rsidRPr="00D94369">
      <w:rPr>
        <w:rFonts w:ascii="Times New Roman" w:hAnsi="Times New Roman" w:cs="Times New Roman"/>
        <w:b/>
        <w:sz w:val="24"/>
        <w:szCs w:val="24"/>
      </w:rPr>
      <w:tab/>
    </w:r>
    <w:r w:rsidRPr="00D94369">
      <w:rPr>
        <w:rFonts w:ascii="Times New Roman" w:hAnsi="Times New Roman" w:cs="Times New Roman"/>
        <w:b/>
        <w:sz w:val="24"/>
        <w:szCs w:val="24"/>
      </w:rPr>
      <w:tab/>
      <w:t xml:space="preserve">WEEK </w:t>
    </w:r>
    <w:r w:rsidRPr="00D94369">
      <w:rPr>
        <w:rFonts w:ascii="Times New Roman" w:hAnsi="Times New Roman" w:cs="Times New Roman"/>
        <w:b/>
        <w:sz w:val="24"/>
        <w:szCs w:val="24"/>
      </w:rPr>
      <w:fldChar w:fldCharType="begin"/>
    </w:r>
    <w:r w:rsidRPr="00D94369">
      <w:rPr>
        <w:rFonts w:ascii="Times New Roman" w:hAnsi="Times New Roman" w:cs="Times New Roman"/>
        <w:b/>
        <w:sz w:val="24"/>
        <w:szCs w:val="24"/>
      </w:rPr>
      <w:instrText xml:space="preserve"> PAGE   \* MERGEFORMAT </w:instrText>
    </w:r>
    <w:r w:rsidRPr="00D94369">
      <w:rPr>
        <w:rFonts w:ascii="Times New Roman" w:hAnsi="Times New Roman" w:cs="Times New Roman"/>
        <w:b/>
        <w:sz w:val="24"/>
        <w:szCs w:val="24"/>
      </w:rPr>
      <w:fldChar w:fldCharType="separate"/>
    </w:r>
    <w:r w:rsidR="00CA1D95">
      <w:rPr>
        <w:rFonts w:ascii="Times New Roman" w:hAnsi="Times New Roman" w:cs="Times New Roman"/>
        <w:b/>
        <w:noProof/>
        <w:sz w:val="24"/>
        <w:szCs w:val="24"/>
      </w:rPr>
      <w:t>8</w:t>
    </w:r>
    <w:r w:rsidRPr="00D94369">
      <w:rPr>
        <w:rFonts w:ascii="Times New Roman" w:hAnsi="Times New Roman" w:cs="Times New Roman"/>
        <w:b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FA3606"/>
    <w:multiLevelType w:val="hybridMultilevel"/>
    <w:tmpl w:val="969C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9875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225144B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46F67B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4DD36CA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sDS2NDQ1NDC3NLFU0lEKTi0uzszPAykwqQUA1VVmXiwAAAA="/>
  </w:docVars>
  <w:rsids>
    <w:rsidRoot w:val="00D94369"/>
    <w:rsid w:val="00015E42"/>
    <w:rsid w:val="000C1D30"/>
    <w:rsid w:val="0016062B"/>
    <w:rsid w:val="001850BB"/>
    <w:rsid w:val="00254FCC"/>
    <w:rsid w:val="002A52BE"/>
    <w:rsid w:val="002D7E9B"/>
    <w:rsid w:val="003106DA"/>
    <w:rsid w:val="003749DB"/>
    <w:rsid w:val="003E78C2"/>
    <w:rsid w:val="005177D1"/>
    <w:rsid w:val="00586822"/>
    <w:rsid w:val="00587152"/>
    <w:rsid w:val="005B4633"/>
    <w:rsid w:val="006719E2"/>
    <w:rsid w:val="0067508B"/>
    <w:rsid w:val="007A22B0"/>
    <w:rsid w:val="007A5C6A"/>
    <w:rsid w:val="008642F8"/>
    <w:rsid w:val="00870822"/>
    <w:rsid w:val="0088561B"/>
    <w:rsid w:val="00955482"/>
    <w:rsid w:val="00A57BF2"/>
    <w:rsid w:val="00A65AB5"/>
    <w:rsid w:val="00A966E7"/>
    <w:rsid w:val="00AA216E"/>
    <w:rsid w:val="00B707B1"/>
    <w:rsid w:val="00BA1117"/>
    <w:rsid w:val="00C6527B"/>
    <w:rsid w:val="00CA1D95"/>
    <w:rsid w:val="00CE04E7"/>
    <w:rsid w:val="00D265BA"/>
    <w:rsid w:val="00D35704"/>
    <w:rsid w:val="00D47804"/>
    <w:rsid w:val="00D94369"/>
    <w:rsid w:val="00E1322A"/>
    <w:rsid w:val="00E920CD"/>
    <w:rsid w:val="00F95443"/>
    <w:rsid w:val="00FB2C38"/>
    <w:rsid w:val="00FF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7EFBDF7-CE7A-445D-960D-735DD5B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4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4369"/>
  </w:style>
  <w:style w:type="paragraph" w:styleId="Footer">
    <w:name w:val="footer"/>
    <w:basedOn w:val="Normal"/>
    <w:link w:val="FooterChar"/>
    <w:uiPriority w:val="99"/>
    <w:unhideWhenUsed/>
    <w:rsid w:val="00D94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4369"/>
  </w:style>
  <w:style w:type="table" w:styleId="TableGrid">
    <w:name w:val="Table Grid"/>
    <w:basedOn w:val="TableNormal"/>
    <w:uiPriority w:val="39"/>
    <w:rsid w:val="00D943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4780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062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062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062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0F363B677744B248EAAAC2CEA1E2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DEDDF-2292-4CC7-9CF4-4C3110EB35E4}"/>
      </w:docPartPr>
      <w:docPartBody>
        <w:p w:rsidR="00FF4C30" w:rsidRDefault="00F01113" w:rsidP="00F01113">
          <w:pPr>
            <w:pStyle w:val="B0F363B677744B248EAAAC2CEA1E2766"/>
          </w:pPr>
          <w:r>
            <w:rPr>
              <w:caps/>
              <w:color w:val="5B9BD5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1113"/>
    <w:rsid w:val="000C0A63"/>
    <w:rsid w:val="004009C9"/>
    <w:rsid w:val="005055AE"/>
    <w:rsid w:val="007475DA"/>
    <w:rsid w:val="007900C0"/>
    <w:rsid w:val="00885C57"/>
    <w:rsid w:val="00F01113"/>
    <w:rsid w:val="00FF4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A1BC66CB4A34973B172F7D1B0EF2759">
    <w:name w:val="9A1BC66CB4A34973B172F7D1B0EF2759"/>
    <w:rsid w:val="00F01113"/>
  </w:style>
  <w:style w:type="paragraph" w:customStyle="1" w:styleId="CF3B2A56F56F42DB846782980F3E4249">
    <w:name w:val="CF3B2A56F56F42DB846782980F3E4249"/>
    <w:rsid w:val="00F01113"/>
  </w:style>
  <w:style w:type="paragraph" w:customStyle="1" w:styleId="B0F363B677744B248EAAAC2CEA1E2766">
    <w:name w:val="B0F363B677744B248EAAAC2CEA1E2766"/>
    <w:rsid w:val="00F011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EE8D5B3-00D0-4EBB-B3A4-BFBF6C29A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8</Pages>
  <Words>924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T Based Smart home</vt:lpstr>
    </vt:vector>
  </TitlesOfParts>
  <Company/>
  <LinksUpToDate>false</LinksUpToDate>
  <CharactersWithSpaces>6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T Based Smart home</dc:title>
  <dc:subject/>
  <dc:creator>Windows User</dc:creator>
  <cp:keywords/>
  <dc:description/>
  <cp:lastModifiedBy>Microsoft account</cp:lastModifiedBy>
  <cp:revision>20</cp:revision>
  <dcterms:created xsi:type="dcterms:W3CDTF">2020-11-30T05:28:00Z</dcterms:created>
  <dcterms:modified xsi:type="dcterms:W3CDTF">2021-01-13T17:52:00Z</dcterms:modified>
</cp:coreProperties>
</file>